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Italy</w:t>
      </w:r>
      <w:r>
        <w:t xml:space="preserve"> </w:t>
      </w:r>
      <w:r>
        <w:t xml:space="preserve">Milan</w:t>
      </w:r>
    </w:p>
    <w:bookmarkStart w:id="20" w:name="cover-letter"/>
    <w:p>
      <w:pPr>
        <w:pStyle w:val="Heading1"/>
      </w:pPr>
      <w:r>
        <w:t xml:space="preserve">Cover Letter</w:t>
      </w:r>
    </w:p>
    <w:p>
      <w:pPr>
        <w:pStyle w:val="FirstParagraph"/>
      </w:pPr>
      <w:r>
        <w:rPr>
          <w:bCs/>
          <w:b/>
        </w:rPr>
        <w:t xml:space="preserve">John D. Smith</w:t>
      </w:r>
      <w:r>
        <w:br/>
      </w:r>
      <w:r>
        <w:t xml:space="preserve">123 Via Roma, Milan, Italy</w:t>
      </w:r>
      <w:r>
        <w:br/>
      </w:r>
      <w:r>
        <w:t xml:space="preserve">+39 02 12345678</w:t>
      </w:r>
      <w:r>
        <w:br/>
      </w:r>
      <w:r>
        <w:t xml:space="preserve">john.smith@email.com</w:t>
      </w:r>
      <w:r>
        <w:br/>
      </w:r>
      <w:r>
        <w:t xml:space="preserve">April 5, 2024</w:t>
      </w:r>
    </w:p>
    <w:p>
      <w:pPr>
        <w:pStyle w:val="BodyText"/>
      </w:pPr>
      <w:r>
        <w:rPr>
          <w:bCs/>
          <w:b/>
        </w:rPr>
        <w:t xml:space="preserve">Human Resources Department</w:t>
      </w:r>
      <w:r>
        <w:br/>
      </w:r>
      <w:r>
        <w:t xml:space="preserve">Italian Army Recruitment Office</w:t>
      </w:r>
      <w:r>
        <w:br/>
      </w:r>
      <w:r>
        <w:t xml:space="preserve">Via Nazionale, 100, Rome, Italy</w:t>
      </w:r>
    </w:p>
    <w:p>
      <w:pPr>
        <w:pStyle w:val="BodyText"/>
      </w:pPr>
      <w:r>
        <w:t xml:space="preserve">Dear Hiring Manager,</w:t>
      </w:r>
    </w:p>
    <w:p>
      <w:pPr>
        <w:pStyle w:val="BodyText"/>
      </w:pPr>
      <w:r>
        <w:t xml:space="preserve">I am writing to express my strong interest in the Military Officer position within the Italian Armed Forces, specifically in Milan. As a dedicated and experienced military professional with a profound understanding of strategic leadership and operational excellence, I am eager to contribute my skills and expertise to support the defense and security initiatives of Italy. The opportunity to serve as a Military Officer in Milan represents not only a career milestone but also a chance to align my values with the rich heritage and mission-driven culture of the Italian military.</w:t>
      </w:r>
    </w:p>
    <w:p>
      <w:pPr>
        <w:pStyle w:val="BodyText"/>
      </w:pPr>
      <w:r>
        <w:t xml:space="preserve">With over 12 years of service in the United States Army, including roles as a Platoon Leader and Operations Officer, I have developed a robust foundation in military tactics, personnel management, and mission execution. My career has been defined by a commitment to discipline, adaptability, and the ability to lead under pressure—qualities that I believe are essential for success in any military environment. However, my decision to pursue opportunities in Italy is driven by a deep respect for the country’s historical contributions to global peacekeeping and its modern role as a cornerstone of European defense.</w:t>
      </w:r>
    </w:p>
    <w:p>
      <w:pPr>
        <w:pStyle w:val="BodyText"/>
      </w:pPr>
      <w:r>
        <w:t xml:space="preserve">Italy Milan, as a vibrant hub of culture, commerce, and innovation, presents unique challenges and opportunities for military personnel. The city’s strategic location in northern Italy places it at the intersection of Europe’s economic and political landscape, making it a critical node for security operations. As a Military Officer in this region, I am keen to leverage my experience in multinational deployments and cross-cultural collaboration to enhance interoperability between Italian forces and international partners. My background includes working with coalition troops during joint exercises in Europe, which has equipped me with the diplomatic and operational skills necessary to thrive in Milan’s dynamic environment.</w:t>
      </w:r>
    </w:p>
    <w:p>
      <w:pPr>
        <w:pStyle w:val="BodyText"/>
      </w:pPr>
      <w:r>
        <w:t xml:space="preserve">A core aspect of my military career has been the ability to adapt to diverse operational contexts while maintaining a focus on mission success. In my most recent role as a Battalion Operations Officer, I oversaw the planning and execution of complex training scenarios that required coordination with local authorities, emergency services, and international allies. This experience has honed my ability to navigate bureaucratic structures, manage resources efficiently, and foster teamwork in high-stakes situations—skills that are directly transferable to the Italian military’s operational framework.</w:t>
      </w:r>
    </w:p>
    <w:p>
      <w:pPr>
        <w:pStyle w:val="BodyText"/>
      </w:pPr>
      <w:r>
        <w:t xml:space="preserve">What sets me apart as a candidate for the Military Officer position in Italy Milan is my commitment to continuous learning and professional development. I hold a Bachelor of Science in Military Science from the United States Military Academy at West Point and have completed advanced courses in counterterrorism, logistics management, and leadership theory. Additionally, I am fluent in English and proficient in Italian, which allows me to communicate effectively with both local personnel and international counterparts. This linguistic ability is particularly valuable for fostering collaboration within the Italian Armed Forces and ensuring seamless integration into Milan’s military community.</w:t>
      </w:r>
    </w:p>
    <w:p>
      <w:pPr>
        <w:pStyle w:val="BodyText"/>
      </w:pPr>
      <w:r>
        <w:t xml:space="preserve">My admiration for Italy’s military traditions further reinforces my desire to serve in this region. The Italian Army, Navy, and Air Force have long been recognized for their professionalism, innovation, and dedication to national security. As a Military Officer in Milan, I am eager to contribute to these legacy values while embracing the unique challenges of modern defense operations. Whether it involves supporting civil defense initiatives during natural disasters or participating in peacekeeping missions abroad, I am prepared to uphold the highest standards of service and integrity.</w:t>
      </w:r>
    </w:p>
    <w:p>
      <w:pPr>
        <w:pStyle w:val="BodyText"/>
      </w:pPr>
      <w:r>
        <w:t xml:space="preserve">Italy Milan’s cultural richness and historical significance also resonate deeply with my personal values. The city’s blend of ancient architecture, artistic heritage, and modern infrastructure creates an environment where military personnel can thrive both professionally and personally. I am particularly drawn to the opportunity to engage with local communities, participate in civic events, and build relationships that strengthen the bond between the military and the citizens it serves. This connection is vital for fostering trust and ensuring that defense operations align with the needs of the population.</w:t>
      </w:r>
    </w:p>
    <w:p>
      <w:pPr>
        <w:pStyle w:val="BodyText"/>
      </w:pPr>
      <w:r>
        <w:t xml:space="preserve">As a leader, I prioritize transparency, accountability, and mentorship. My ability to inspire and guide junior officers has been recognized through several commendations during my service. I believe that a strong military culture is built on mutual respect and shared goals, and I am committed to upholding these principles in every aspect of my work. In Milan, I aim to contribute not only through operational excellence but also by fostering a collaborative spirit that unites diverse perspectives within the Italian Armed Forces.</w:t>
      </w:r>
    </w:p>
    <w:p>
      <w:pPr>
        <w:pStyle w:val="BodyText"/>
      </w:pPr>
      <w:r>
        <w:t xml:space="preserve">In conclusion, I am enthusiastic about the prospect of joining the Italian military as a Military Officer in Milan. My background, skills, and passion for service align perfectly with the requirements of this role. I am confident that my experience and dedication will enable me to make meaningful contributions to the security and stability of Italy. I would welcome the opportunity to discuss how my qualifications match your needs and how I can further support the mission of the Italian Armed Forces.</w:t>
      </w:r>
    </w:p>
    <w:p>
      <w:pPr>
        <w:pStyle w:val="BodyText"/>
      </w:pPr>
      <w:r>
        <w:t xml:space="preserve">Thank you for considering my application. I look forward to the possibility of contributing to your team and serving in a city that embodies both historical legacy and contemporary strength.</w:t>
      </w:r>
    </w:p>
    <w:p>
      <w:pPr>
        <w:pStyle w:val="BodyText"/>
      </w:pPr>
      <w:r>
        <w:t xml:space="preserve">Sincerely,</w:t>
      </w:r>
      <w:r>
        <w:br/>
      </w:r>
      <w:r>
        <w:t xml:space="preserve">John D. Smi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 in Italy Milan</dc:title>
  <dc:creator/>
  <dc:language>en</dc:language>
  <cp:keywords/>
  <dcterms:created xsi:type="dcterms:W3CDTF">2025-12-10T14:04:40Z</dcterms:created>
  <dcterms:modified xsi:type="dcterms:W3CDTF">2025-12-10T14:04:40Z</dcterms:modified>
</cp:coreProperties>
</file>

<file path=docProps/custom.xml><?xml version="1.0" encoding="utf-8"?>
<Properties xmlns="http://schemas.openxmlformats.org/officeDocument/2006/custom-properties" xmlns:vt="http://schemas.openxmlformats.org/officeDocument/2006/docPropsVTypes"/>
</file>